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A2B1277" w14:textId="77777777" w:rsidR="00D44BFE" w:rsidRPr="00D44BFE" w:rsidRDefault="00D44BFE" w:rsidP="00D44BFE">
      <w:pPr>
        <w:rPr>
          <w:rFonts w:cstheme="minorHAnsi"/>
          <w:b/>
          <w:bCs/>
        </w:rPr>
      </w:pPr>
      <w:r w:rsidRPr="00D44BFE">
        <w:rPr>
          <w:rFonts w:cstheme="minorHAnsi"/>
          <w:b/>
          <w:bCs/>
        </w:rPr>
        <w:t>Table 1: List of dataset dimensions</w:t>
      </w:r>
    </w:p>
    <w:tbl>
      <w:tblPr>
        <w:tblStyle w:val="TableGrid"/>
        <w:tblW w:w="8505" w:type="dxa"/>
        <w:tblLook w:val="04A0" w:firstRow="1" w:lastRow="0" w:firstColumn="1" w:lastColumn="0" w:noHBand="0" w:noVBand="1"/>
      </w:tblPr>
      <w:tblGrid>
        <w:gridCol w:w="425"/>
        <w:gridCol w:w="2127"/>
        <w:gridCol w:w="3402"/>
        <w:gridCol w:w="2551"/>
      </w:tblGrid>
      <w:tr w:rsidR="00D44BFE" w:rsidRPr="00B07FB6" w14:paraId="5899E090" w14:textId="77777777" w:rsidTr="006733D6">
        <w:tc>
          <w:tcPr>
            <w:tcW w:w="425" w:type="dxa"/>
          </w:tcPr>
          <w:p w14:paraId="71704521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</w:p>
        </w:tc>
        <w:tc>
          <w:tcPr>
            <w:tcW w:w="2127" w:type="dxa"/>
          </w:tcPr>
          <w:p w14:paraId="7B190463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Dimension</w:t>
            </w:r>
          </w:p>
        </w:tc>
        <w:tc>
          <w:tcPr>
            <w:tcW w:w="3402" w:type="dxa"/>
          </w:tcPr>
          <w:p w14:paraId="09CA3E7B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Brief Description</w:t>
            </w:r>
          </w:p>
        </w:tc>
        <w:tc>
          <w:tcPr>
            <w:tcW w:w="2551" w:type="dxa"/>
          </w:tcPr>
          <w:p w14:paraId="2ECBB98B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Range of Values</w:t>
            </w:r>
          </w:p>
        </w:tc>
      </w:tr>
      <w:tr w:rsidR="00D44BFE" w:rsidRPr="00B07FB6" w14:paraId="4A72E815" w14:textId="77777777" w:rsidTr="006733D6">
        <w:tc>
          <w:tcPr>
            <w:tcW w:w="425" w:type="dxa"/>
          </w:tcPr>
          <w:p w14:paraId="2248D0B4" w14:textId="77777777" w:rsidR="00D44BFE" w:rsidRPr="00B07FB6" w:rsidRDefault="00D44BFE" w:rsidP="00D44BF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5E7B3B71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ession</w:t>
            </w:r>
          </w:p>
        </w:tc>
        <w:tc>
          <w:tcPr>
            <w:tcW w:w="3402" w:type="dxa"/>
          </w:tcPr>
          <w:p w14:paraId="38A444C7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Session number </w:t>
            </w:r>
          </w:p>
        </w:tc>
        <w:tc>
          <w:tcPr>
            <w:tcW w:w="2551" w:type="dxa"/>
          </w:tcPr>
          <w:p w14:paraId="10EF6142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  <w:tr w:rsidR="00D44BFE" w:rsidRPr="00B07FB6" w14:paraId="11304DF6" w14:textId="77777777" w:rsidTr="006733D6">
        <w:tc>
          <w:tcPr>
            <w:tcW w:w="425" w:type="dxa"/>
          </w:tcPr>
          <w:p w14:paraId="353E55EE" w14:textId="77777777" w:rsidR="00D44BFE" w:rsidRPr="00B07FB6" w:rsidRDefault="00D44BFE" w:rsidP="00D44BF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3735F4F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udent_Id</w:t>
            </w:r>
            <w:proofErr w:type="spellEnd"/>
          </w:p>
        </w:tc>
        <w:tc>
          <w:tcPr>
            <w:tcW w:w="3402" w:type="dxa"/>
          </w:tcPr>
          <w:p w14:paraId="6C1C16FD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Student Identification number</w:t>
            </w:r>
          </w:p>
        </w:tc>
        <w:tc>
          <w:tcPr>
            <w:tcW w:w="2551" w:type="dxa"/>
          </w:tcPr>
          <w:p w14:paraId="0CAAD815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1-115</w:t>
            </w:r>
          </w:p>
        </w:tc>
      </w:tr>
      <w:tr w:rsidR="00D44BFE" w:rsidRPr="00B07FB6" w14:paraId="5D3FA4BF" w14:textId="77777777" w:rsidTr="006733D6">
        <w:tc>
          <w:tcPr>
            <w:tcW w:w="425" w:type="dxa"/>
          </w:tcPr>
          <w:p w14:paraId="052B8FEB" w14:textId="77777777" w:rsidR="00D44BFE" w:rsidRPr="00B07FB6" w:rsidRDefault="00D44BFE" w:rsidP="00D44BF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733CCAAA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xercise</w:t>
            </w:r>
          </w:p>
        </w:tc>
        <w:tc>
          <w:tcPr>
            <w:tcW w:w="3402" w:type="dxa"/>
          </w:tcPr>
          <w:p w14:paraId="7E37C09C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Exercise number in a specific session</w:t>
            </w:r>
          </w:p>
        </w:tc>
        <w:tc>
          <w:tcPr>
            <w:tcW w:w="2551" w:type="dxa"/>
          </w:tcPr>
          <w:p w14:paraId="3BE50D65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1-6 </w:t>
            </w:r>
            <w:proofErr w:type="gramStart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i.e.</w:t>
            </w:r>
            <w:proofErr w:type="gramEnd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Es_session</w:t>
            </w:r>
            <w:proofErr w:type="spellEnd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number_execrise</w:t>
            </w:r>
            <w:proofErr w:type="spellEnd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 number</w:t>
            </w:r>
          </w:p>
        </w:tc>
      </w:tr>
      <w:tr w:rsidR="00D44BFE" w:rsidRPr="00B07FB6" w14:paraId="79E2C2C1" w14:textId="77777777" w:rsidTr="006733D6">
        <w:tc>
          <w:tcPr>
            <w:tcW w:w="425" w:type="dxa"/>
          </w:tcPr>
          <w:p w14:paraId="6DA0110B" w14:textId="77777777" w:rsidR="00D44BFE" w:rsidRPr="00B07FB6" w:rsidRDefault="00D44BFE" w:rsidP="00D44BF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0BAD526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Activity</w:t>
            </w:r>
          </w:p>
        </w:tc>
        <w:tc>
          <w:tcPr>
            <w:tcW w:w="3402" w:type="dxa"/>
          </w:tcPr>
          <w:p w14:paraId="0A8FD9EA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Abbreviation of activities categorised into 15 categories</w:t>
            </w:r>
          </w:p>
        </w:tc>
        <w:tc>
          <w:tcPr>
            <w:tcW w:w="2551" w:type="dxa"/>
          </w:tcPr>
          <w:p w14:paraId="4BA7A7F2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gramStart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e.g.</w:t>
            </w:r>
            <w:proofErr w:type="gramEnd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 Diagram or Deeds</w:t>
            </w:r>
          </w:p>
        </w:tc>
      </w:tr>
      <w:tr w:rsidR="00D44BFE" w:rsidRPr="00B07FB6" w14:paraId="1A8F4393" w14:textId="77777777" w:rsidTr="006733D6">
        <w:tc>
          <w:tcPr>
            <w:tcW w:w="425" w:type="dxa"/>
          </w:tcPr>
          <w:p w14:paraId="0B567022" w14:textId="77777777" w:rsidR="00D44BFE" w:rsidRPr="00B07FB6" w:rsidRDefault="00D44BFE" w:rsidP="00D44BF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E18924F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start_time</w:t>
            </w:r>
            <w:proofErr w:type="spellEnd"/>
          </w:p>
        </w:tc>
        <w:tc>
          <w:tcPr>
            <w:tcW w:w="3402" w:type="dxa"/>
          </w:tcPr>
          <w:p w14:paraId="5FB19EE3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Start date and time of an activity </w:t>
            </w:r>
          </w:p>
        </w:tc>
        <w:tc>
          <w:tcPr>
            <w:tcW w:w="2551" w:type="dxa"/>
          </w:tcPr>
          <w:p w14:paraId="3C296187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dd.mm.yyyy</w:t>
            </w:r>
            <w:proofErr w:type="spellEnd"/>
            <w:proofErr w:type="gramEnd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hh:mm:ss</w:t>
            </w:r>
            <w:proofErr w:type="spellEnd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 e.g. 2.10.2020 10:27:39</w:t>
            </w:r>
          </w:p>
        </w:tc>
      </w:tr>
      <w:tr w:rsidR="00D44BFE" w:rsidRPr="00B07FB6" w14:paraId="397CD01A" w14:textId="77777777" w:rsidTr="006733D6">
        <w:tc>
          <w:tcPr>
            <w:tcW w:w="425" w:type="dxa"/>
          </w:tcPr>
          <w:p w14:paraId="0520157B" w14:textId="77777777" w:rsidR="00D44BFE" w:rsidRPr="00B07FB6" w:rsidRDefault="00D44BFE" w:rsidP="00D44BF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3AE4B034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end_time</w:t>
            </w:r>
            <w:proofErr w:type="spellEnd"/>
          </w:p>
        </w:tc>
        <w:tc>
          <w:tcPr>
            <w:tcW w:w="3402" w:type="dxa"/>
          </w:tcPr>
          <w:p w14:paraId="72488E48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End date and time of an activity </w:t>
            </w:r>
          </w:p>
        </w:tc>
        <w:tc>
          <w:tcPr>
            <w:tcW w:w="2551" w:type="dxa"/>
          </w:tcPr>
          <w:p w14:paraId="648766BA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proofErr w:type="spellStart"/>
            <w:proofErr w:type="gramStart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dd.mm.yyyy</w:t>
            </w:r>
            <w:proofErr w:type="spellEnd"/>
            <w:proofErr w:type="gramEnd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proofErr w:type="spellStart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hh:mm:ss</w:t>
            </w:r>
            <w:proofErr w:type="spellEnd"/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 e.g. 2.10.2020 11:20:30</w:t>
            </w:r>
          </w:p>
        </w:tc>
      </w:tr>
      <w:tr w:rsidR="00D44BFE" w:rsidRPr="00B07FB6" w14:paraId="3905FE5C" w14:textId="77777777" w:rsidTr="006733D6">
        <w:tc>
          <w:tcPr>
            <w:tcW w:w="425" w:type="dxa"/>
          </w:tcPr>
          <w:p w14:paraId="044849D2" w14:textId="77777777" w:rsidR="00D44BFE" w:rsidRPr="00B07FB6" w:rsidRDefault="00D44BFE" w:rsidP="00D44BF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4449EA1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idle_time</w:t>
            </w:r>
            <w:proofErr w:type="spellEnd"/>
          </w:p>
        </w:tc>
        <w:tc>
          <w:tcPr>
            <w:tcW w:w="3402" w:type="dxa"/>
          </w:tcPr>
          <w:p w14:paraId="3786802C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The idle time during the period of an activity </w:t>
            </w:r>
          </w:p>
        </w:tc>
        <w:tc>
          <w:tcPr>
            <w:tcW w:w="2551" w:type="dxa"/>
          </w:tcPr>
          <w:p w14:paraId="3DEFF139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0 – 1722305428 msec</w:t>
            </w:r>
          </w:p>
        </w:tc>
      </w:tr>
      <w:tr w:rsidR="00D44BFE" w:rsidRPr="00B07FB6" w14:paraId="1AB614C5" w14:textId="77777777" w:rsidTr="006733D6">
        <w:tc>
          <w:tcPr>
            <w:tcW w:w="425" w:type="dxa"/>
          </w:tcPr>
          <w:p w14:paraId="35FBE36B" w14:textId="77777777" w:rsidR="00D44BFE" w:rsidRPr="00B07FB6" w:rsidRDefault="00D44BFE" w:rsidP="00D44BF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1B504B1A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use_wheel</w:t>
            </w:r>
            <w:proofErr w:type="spellEnd"/>
          </w:p>
        </w:tc>
        <w:tc>
          <w:tcPr>
            <w:tcW w:w="3402" w:type="dxa"/>
          </w:tcPr>
          <w:p w14:paraId="725DE601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Number of the mouse wheel </w:t>
            </w:r>
          </w:p>
        </w:tc>
        <w:tc>
          <w:tcPr>
            <w:tcW w:w="2551" w:type="dxa"/>
          </w:tcPr>
          <w:p w14:paraId="174DB219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0 – 1111</w:t>
            </w:r>
          </w:p>
        </w:tc>
      </w:tr>
      <w:tr w:rsidR="00D44BFE" w:rsidRPr="00B07FB6" w14:paraId="23943B20" w14:textId="77777777" w:rsidTr="006733D6">
        <w:tc>
          <w:tcPr>
            <w:tcW w:w="425" w:type="dxa"/>
          </w:tcPr>
          <w:p w14:paraId="56477912" w14:textId="77777777" w:rsidR="00D44BFE" w:rsidRPr="00B07FB6" w:rsidRDefault="00D44BFE" w:rsidP="00D44BF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0EFC8787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use_wheel_click</w:t>
            </w:r>
            <w:proofErr w:type="spellEnd"/>
          </w:p>
        </w:tc>
        <w:tc>
          <w:tcPr>
            <w:tcW w:w="3402" w:type="dxa"/>
          </w:tcPr>
          <w:p w14:paraId="08E7ED4F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Count of mouse wheel clicks in a specific activity</w:t>
            </w:r>
          </w:p>
        </w:tc>
        <w:tc>
          <w:tcPr>
            <w:tcW w:w="2551" w:type="dxa"/>
          </w:tcPr>
          <w:p w14:paraId="4487AA12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0 – 60</w:t>
            </w:r>
          </w:p>
        </w:tc>
      </w:tr>
      <w:tr w:rsidR="00D44BFE" w:rsidRPr="00B07FB6" w14:paraId="6F7F75B8" w14:textId="77777777" w:rsidTr="006733D6">
        <w:tc>
          <w:tcPr>
            <w:tcW w:w="425" w:type="dxa"/>
          </w:tcPr>
          <w:p w14:paraId="08ACF227" w14:textId="77777777" w:rsidR="00D44BFE" w:rsidRPr="00B07FB6" w:rsidRDefault="00D44BFE" w:rsidP="00D44BF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DD26622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use_click_left</w:t>
            </w:r>
            <w:proofErr w:type="spellEnd"/>
          </w:p>
        </w:tc>
        <w:tc>
          <w:tcPr>
            <w:tcW w:w="3402" w:type="dxa"/>
          </w:tcPr>
          <w:p w14:paraId="3BA50762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Count of mouse left clicks in a specific activity</w:t>
            </w:r>
          </w:p>
        </w:tc>
        <w:tc>
          <w:tcPr>
            <w:tcW w:w="2551" w:type="dxa"/>
          </w:tcPr>
          <w:p w14:paraId="45191D22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 xml:space="preserve">0 – 338 </w:t>
            </w:r>
          </w:p>
        </w:tc>
      </w:tr>
      <w:tr w:rsidR="00D44BFE" w:rsidRPr="00B07FB6" w14:paraId="3F4A3967" w14:textId="77777777" w:rsidTr="006733D6">
        <w:tc>
          <w:tcPr>
            <w:tcW w:w="425" w:type="dxa"/>
          </w:tcPr>
          <w:p w14:paraId="07D401EB" w14:textId="77777777" w:rsidR="00D44BFE" w:rsidRPr="00B07FB6" w:rsidRDefault="00D44BFE" w:rsidP="00D44BF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6B5A4167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use_click_right</w:t>
            </w:r>
            <w:proofErr w:type="spellEnd"/>
          </w:p>
        </w:tc>
        <w:tc>
          <w:tcPr>
            <w:tcW w:w="3402" w:type="dxa"/>
          </w:tcPr>
          <w:p w14:paraId="008BECA1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Count of mouse right clicks in a specific activity</w:t>
            </w:r>
          </w:p>
        </w:tc>
        <w:tc>
          <w:tcPr>
            <w:tcW w:w="2551" w:type="dxa"/>
          </w:tcPr>
          <w:p w14:paraId="130198A9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0 – 48</w:t>
            </w:r>
          </w:p>
        </w:tc>
      </w:tr>
      <w:tr w:rsidR="00D44BFE" w:rsidRPr="00B07FB6" w14:paraId="6BC42486" w14:textId="77777777" w:rsidTr="006733D6">
        <w:tc>
          <w:tcPr>
            <w:tcW w:w="425" w:type="dxa"/>
          </w:tcPr>
          <w:p w14:paraId="1D88F7A1" w14:textId="77777777" w:rsidR="00D44BFE" w:rsidRPr="00B07FB6" w:rsidRDefault="00D44BFE" w:rsidP="00D44BF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A909722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keystroke</w:t>
            </w:r>
          </w:p>
        </w:tc>
        <w:tc>
          <w:tcPr>
            <w:tcW w:w="3402" w:type="dxa"/>
          </w:tcPr>
          <w:p w14:paraId="0802BD4F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Count of keystrokes in a specific activity</w:t>
            </w:r>
          </w:p>
        </w:tc>
        <w:tc>
          <w:tcPr>
            <w:tcW w:w="2551" w:type="dxa"/>
          </w:tcPr>
          <w:p w14:paraId="6C253DE3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0 – 2307</w:t>
            </w:r>
          </w:p>
        </w:tc>
      </w:tr>
      <w:tr w:rsidR="00D44BFE" w:rsidRPr="00B07FB6" w14:paraId="3C10F561" w14:textId="77777777" w:rsidTr="006733D6">
        <w:tc>
          <w:tcPr>
            <w:tcW w:w="425" w:type="dxa"/>
          </w:tcPr>
          <w:p w14:paraId="5EBA1AA5" w14:textId="77777777" w:rsidR="00D44BFE" w:rsidRPr="00B07FB6" w:rsidRDefault="00D44BFE" w:rsidP="00D44BFE">
            <w:pPr>
              <w:pStyle w:val="ListParagraph"/>
              <w:numPr>
                <w:ilvl w:val="0"/>
                <w:numId w:val="3"/>
              </w:num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2127" w:type="dxa"/>
          </w:tcPr>
          <w:p w14:paraId="249D106C" w14:textId="77777777" w:rsidR="00D44BFE" w:rsidRPr="00B07FB6" w:rsidRDefault="00D44BFE" w:rsidP="006733D6">
            <w:pPr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</w:pPr>
            <w:proofErr w:type="spellStart"/>
            <w:r w:rsidRPr="00B07FB6">
              <w:rPr>
                <w:rFonts w:ascii="Times New Roman" w:hAnsi="Times New Roman" w:cs="Times New Roman"/>
                <w:b/>
                <w:bCs/>
                <w:sz w:val="20"/>
                <w:szCs w:val="20"/>
              </w:rPr>
              <w:t>mouse_movement</w:t>
            </w:r>
            <w:proofErr w:type="spellEnd"/>
          </w:p>
        </w:tc>
        <w:tc>
          <w:tcPr>
            <w:tcW w:w="3402" w:type="dxa"/>
          </w:tcPr>
          <w:p w14:paraId="388BC8F7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Distance covered by the mouse movements in a specific activity.</w:t>
            </w:r>
          </w:p>
        </w:tc>
        <w:tc>
          <w:tcPr>
            <w:tcW w:w="2551" w:type="dxa"/>
          </w:tcPr>
          <w:p w14:paraId="65A97B61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  <w:r w:rsidRPr="00B07FB6">
              <w:rPr>
                <w:rFonts w:ascii="Times New Roman" w:hAnsi="Times New Roman" w:cs="Times New Roman"/>
                <w:sz w:val="20"/>
                <w:szCs w:val="20"/>
              </w:rPr>
              <w:t>0 – 32484</w:t>
            </w:r>
          </w:p>
          <w:p w14:paraId="31EF154D" w14:textId="77777777" w:rsidR="00D44BFE" w:rsidRPr="00B07FB6" w:rsidRDefault="00D44BFE" w:rsidP="006733D6">
            <w:pPr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</w:tr>
    </w:tbl>
    <w:p w14:paraId="4F79471D" w14:textId="77777777" w:rsidR="0091107E" w:rsidRDefault="0091107E" w:rsidP="00D44BFE"/>
    <w:sectPr w:rsidR="0091107E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8A84D53"/>
    <w:multiLevelType w:val="hybridMultilevel"/>
    <w:tmpl w:val="5B0E80EA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AE5E95"/>
    <w:multiLevelType w:val="hybridMultilevel"/>
    <w:tmpl w:val="72247088"/>
    <w:lvl w:ilvl="0" w:tplc="0C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49F535E"/>
    <w:multiLevelType w:val="hybridMultilevel"/>
    <w:tmpl w:val="F836DE72"/>
    <w:lvl w:ilvl="0" w:tplc="0C09000F">
      <w:start w:val="1"/>
      <w:numFmt w:val="decimal"/>
      <w:lvlText w:val="%1."/>
      <w:lvlJc w:val="left"/>
      <w:pPr>
        <w:ind w:left="360" w:hanging="360"/>
      </w:pPr>
    </w:lvl>
    <w:lvl w:ilvl="1" w:tplc="0C090019" w:tentative="1">
      <w:start w:val="1"/>
      <w:numFmt w:val="lowerLetter"/>
      <w:lvlText w:val="%2."/>
      <w:lvlJc w:val="left"/>
      <w:pPr>
        <w:ind w:left="1080" w:hanging="360"/>
      </w:pPr>
    </w:lvl>
    <w:lvl w:ilvl="2" w:tplc="0C09001B" w:tentative="1">
      <w:start w:val="1"/>
      <w:numFmt w:val="lowerRoman"/>
      <w:lvlText w:val="%3."/>
      <w:lvlJc w:val="right"/>
      <w:pPr>
        <w:ind w:left="1800" w:hanging="180"/>
      </w:pPr>
    </w:lvl>
    <w:lvl w:ilvl="3" w:tplc="0C09000F" w:tentative="1">
      <w:start w:val="1"/>
      <w:numFmt w:val="decimal"/>
      <w:lvlText w:val="%4."/>
      <w:lvlJc w:val="left"/>
      <w:pPr>
        <w:ind w:left="2520" w:hanging="360"/>
      </w:pPr>
    </w:lvl>
    <w:lvl w:ilvl="4" w:tplc="0C090019" w:tentative="1">
      <w:start w:val="1"/>
      <w:numFmt w:val="lowerLetter"/>
      <w:lvlText w:val="%5."/>
      <w:lvlJc w:val="left"/>
      <w:pPr>
        <w:ind w:left="3240" w:hanging="360"/>
      </w:pPr>
    </w:lvl>
    <w:lvl w:ilvl="5" w:tplc="0C09001B" w:tentative="1">
      <w:start w:val="1"/>
      <w:numFmt w:val="lowerRoman"/>
      <w:lvlText w:val="%6."/>
      <w:lvlJc w:val="right"/>
      <w:pPr>
        <w:ind w:left="3960" w:hanging="180"/>
      </w:pPr>
    </w:lvl>
    <w:lvl w:ilvl="6" w:tplc="0C09000F" w:tentative="1">
      <w:start w:val="1"/>
      <w:numFmt w:val="decimal"/>
      <w:lvlText w:val="%7."/>
      <w:lvlJc w:val="left"/>
      <w:pPr>
        <w:ind w:left="4680" w:hanging="360"/>
      </w:pPr>
    </w:lvl>
    <w:lvl w:ilvl="7" w:tplc="0C090019" w:tentative="1">
      <w:start w:val="1"/>
      <w:numFmt w:val="lowerLetter"/>
      <w:lvlText w:val="%8."/>
      <w:lvlJc w:val="left"/>
      <w:pPr>
        <w:ind w:left="5400" w:hanging="360"/>
      </w:pPr>
    </w:lvl>
    <w:lvl w:ilvl="8" w:tplc="0C09001B" w:tentative="1">
      <w:start w:val="1"/>
      <w:numFmt w:val="lowerRoman"/>
      <w:lvlText w:val="%9."/>
      <w:lvlJc w:val="right"/>
      <w:pPr>
        <w:ind w:left="6120" w:hanging="180"/>
      </w:p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Y0MTU0MzU3MDY1N7RU0lEKTi0uzszPAykwqgUAqsp3YCwAAAA="/>
  </w:docVars>
  <w:rsids>
    <w:rsidRoot w:val="00F52C61"/>
    <w:rsid w:val="002B446B"/>
    <w:rsid w:val="002B67FD"/>
    <w:rsid w:val="00581D93"/>
    <w:rsid w:val="0091107E"/>
    <w:rsid w:val="00D44BFE"/>
    <w:rsid w:val="00F30744"/>
    <w:rsid w:val="00F52C6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1BD2FF"/>
  <w15:chartTrackingRefBased/>
  <w15:docId w15:val="{1C856409-13ED-4044-A07B-F7C3DB86127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52C6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F52C61"/>
    <w:pPr>
      <w:ind w:left="720"/>
      <w:contextualSpacing/>
    </w:pPr>
  </w:style>
  <w:style w:type="table" w:styleId="TableGrid">
    <w:name w:val="Table Grid"/>
    <w:basedOn w:val="TableNormal"/>
    <w:uiPriority w:val="39"/>
    <w:rsid w:val="00F52C6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Emphasis">
    <w:name w:val="Emphasis"/>
    <w:basedOn w:val="DefaultParagraphFont"/>
    <w:uiPriority w:val="20"/>
    <w:qFormat/>
    <w:rsid w:val="00F52C61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>
  <b:Source>
    <b:Tag>Has21</b:Tag>
    <b:SourceType>JournalArticle</b:SourceType>
    <b:Guid>{8D794CA6-4CF4-4577-9500-537DAE8337D5}</b:Guid>
    <b:Author>
      <b:Author>
        <b:NameList>
          <b:Person>
            <b:Last>Zeineddine</b:Last>
            <b:First>Hassan</b:First>
          </b:Person>
          <b:Person>
            <b:Last>Braendle</b:Last>
            <b:First>Udo</b:First>
          </b:Person>
          <b:Person>
            <b:Last>Farah</b:Last>
            <b:First>Assaad</b:First>
          </b:Person>
        </b:NameList>
      </b:Author>
    </b:Author>
    <b:Title>Enhancing prediction of student success: Automated machine learning approach</b:Title>
    <b:JournalName>Computers and Electrical Engineering</b:JournalName>
    <b:Year>2021</b:Year>
    <b:Volume>89</b:Volume>
    <b:RefOrder>10</b:RefOrder>
  </b:Source>
  <b:Source>
    <b:Tag>Omi21</b:Tag>
    <b:SourceType>JournalArticle</b:SourceType>
    <b:Guid>{19FB3DC4-CB00-4F58-8078-B9C6172FD8DB}</b:Guid>
    <b:Author>
      <b:Author>
        <b:NameList>
          <b:Person>
            <b:Last>Iatrellis</b:Last>
            <b:First>Omiros</b:First>
          </b:Person>
          <b:Person>
            <b:Last>Κ.Savvas</b:Last>
            <b:First>Ilias</b:First>
          </b:Person>
          <b:Person>
            <b:Last>Fitsilis</b:Last>
            <b:First>Panos</b:First>
          </b:Person>
          <b:Person>
            <b:Last>Gerogiannis</b:Last>
            <b:First>Vassilis</b:First>
            <b:Middle>C.</b:Middle>
          </b:Person>
        </b:NameList>
      </b:Author>
    </b:Author>
    <b:Title>A two-phase machine learning approach for predicting student outcomes</b:Title>
    <b:JournalName>Education and Information Technologies</b:JournalName>
    <b:Year>2021</b:Year>
    <b:Pages>69-88</b:Pages>
    <b:Volume>26</b:Volume>
    <b:Issue>1</b:Issue>
    <b:RefOrder>11</b:RefOrder>
  </b:Source>
  <b:Source>
    <b:Tag>Car21</b:Tag>
    <b:SourceType>JournalArticle</b:SourceType>
    <b:Guid>{4564ACC1-319F-4696-98B5-B0E847BBBDA9}</b:Guid>
    <b:Author>
      <b:Author>
        <b:NameList>
          <b:Person>
            <b:Last>Palacios</b:Last>
            <b:First>Carlos</b:First>
            <b:Middle>A.</b:Middle>
          </b:Person>
          <b:Person>
            <b:Last>Reyes-Suárez</b:Last>
            <b:First>José</b:First>
            <b:Middle>A.</b:Middle>
          </b:Person>
          <b:Person>
            <b:Last>Bearzotti</b:Last>
            <b:First>Lorena</b:First>
            <b:Middle>A.</b:Middle>
          </b:Person>
          <b:Person>
            <b:Last>Leiva</b:Last>
            <b:First>Víctor</b:First>
          </b:Person>
          <b:Person>
            <b:Last>Marchant</b:Last>
            <b:First>Carolina</b:First>
          </b:Person>
        </b:NameList>
      </b:Author>
    </b:Author>
    <b:Title>Knowledge discovery for higher education student retention based on data mining: Machine learning algorithms and case study in chile</b:Title>
    <b:JournalName>Entropy</b:JournalName>
    <b:Year>2021</b:Year>
    <b:Volume>23</b:Volume>
    <b:Issue>4</b:Issue>
    <b:RefOrder>26</b:RefOrder>
  </b:Source>
  <b:Source>
    <b:Tag>Ten20</b:Tag>
    <b:SourceType>ConferenceProceedings</b:SourceType>
    <b:Guid>{E1638999-56FA-4DFE-A1CF-D7F00BA0974C}</b:Guid>
    <b:Title>Student Dropout Prediction: A KMUTT Case Study</b:Title>
    <b:Year>2020</b:Year>
    <b:Author>
      <b:Author>
        <b:NameList>
          <b:Person>
            <b:Last>Tenpipat</b:Last>
            <b:First>W.</b:First>
          </b:Person>
          <b:Person>
            <b:Last>Akkarajitsakul</b:Last>
            <b:First>K.</b:First>
          </b:Person>
        </b:NameList>
      </b:Author>
    </b:Author>
    <b:ConferenceName>2020 1st International Conference on Big Data Analytics and Practices, IBDAP 2020, IEEE</b:ConferenceName>
    <b:City>Thailand</b:City>
    <b:RefOrder>12</b:RefOrder>
  </b:Source>
  <b:Source>
    <b:Tag>TPu19</b:Tag>
    <b:SourceType>ConferenceProceedings</b:SourceType>
    <b:Guid>{A5331509-503F-4A64-B1F2-A16B0639E4A4}</b:Guid>
    <b:Author>
      <b:Author>
        <b:NameList>
          <b:Person>
            <b:Last>Purwoningsih</b:Last>
            <b:First>T.</b:First>
          </b:Person>
          <b:Person>
            <b:Last>Santoso</b:Last>
            <b:First>H.</b:First>
            <b:Middle>B.</b:Middle>
          </b:Person>
          <b:Person>
            <b:Last>Hasibuan</b:Last>
            <b:First>Z.</b:First>
            <b:Middle>A.</b:Middle>
          </b:Person>
        </b:NameList>
      </b:Author>
    </b:Author>
    <b:Title>Online Learners' Behaviors Detection Using Exploratory Data Analysis and Machine Learning Approach</b:Title>
    <b:Year>2019</b:Year>
    <b:ConferenceName>2019 Fourth International Conference on Informatics and Computing (ICIC)</b:ConferenceName>
    <b:City>Semarang, Indonesia,</b:City>
    <b:Pages>1-8</b:Pages>
    <b:DOI>http://dx.doi.org/10.1109/ICIC47613.2019.8985918</b:DOI>
    <b:RefOrder>13</b:RefOrder>
  </b:Source>
  <b:Source>
    <b:Tag>Bhu</b:Tag>
    <b:SourceType>ConferenceProceedings</b:SourceType>
    <b:Guid>{CD684F1F-52C6-4724-AB3D-CB13DC2465E9}</b:Guid>
    <b:Author>
      <b:Author>
        <b:NameList>
          <b:Person>
            <b:Last>Bhutto</b:Last>
            <b:First>E.</b:First>
            <b:Middle>S.</b:Middle>
          </b:Person>
          <b:Person>
            <b:Last>Siddiqui</b:Last>
            <b:First>I.</b:First>
            <b:Middle>F.</b:Middle>
          </b:Person>
          <b:Person>
            <b:Last>Arain</b:Last>
            <b:First>Q.</b:First>
            <b:Middle>A.</b:Middle>
          </b:Person>
          <b:Person>
            <b:Last>Anwar</b:Last>
            <b:First>M.</b:First>
          </b:Person>
        </b:NameList>
      </b:Author>
    </b:Author>
    <b:Title>Predicting Students’ Academic Performance Through Supervised Machine Learning</b:Title>
    <b:ConferenceName>2020 International Conference on Information Science and Communication Technology (ICISCT)</b:ConferenceName>
    <b:City>KARACHI, Pakistan</b:City>
    <b:Year>2020</b:Year>
    <b:DOI>http://dx.doi.org/10.1109/ICISCT49550.2020.9080033</b:DOI>
    <b:RefOrder>14</b:RefOrder>
  </b:Source>
  <b:Source>
    <b:Tag>Kem20</b:Tag>
    <b:SourceType>JournalArticle</b:SourceType>
    <b:Guid>{BAA69FC0-6041-4AEF-A71B-BB4A26791C37}</b:Guid>
    <b:Author>
      <b:Author>
        <b:NameList>
          <b:Person>
            <b:Last>Kemper</b:Last>
            <b:First>L.</b:First>
          </b:Person>
          <b:Person>
            <b:Last>Vorhoff</b:Last>
            <b:First>G.</b:First>
          </b:Person>
          <b:Person>
            <b:Last>Wigger</b:Last>
            <b:First>B.</b:First>
            <b:Middle>U.</b:Middle>
          </b:Person>
        </b:NameList>
      </b:Author>
    </b:Author>
    <b:Title>Predicting student dropout: A machine learning approach,</b:Title>
    <b:Pages>28-47</b:Pages>
    <b:Year>2020</b:Year>
    <b:JournalName>European Journal of Higher Education, 10:1,</b:JournalName>
    <b:DOI>http://dx.doi.org/10.1080/21568235.2020.1718520</b:DOI>
    <b:RefOrder>15</b:RefOrder>
  </b:Source>
  <b:Source>
    <b:Tag>LiH20</b:Tag>
    <b:SourceType>JournalArticle</b:SourceType>
    <b:Guid>{5609BC7E-9547-49F4-A9FC-3BFDD8B3C813}</b:Guid>
    <b:Author>
      <b:Author>
        <b:NameList>
          <b:Person>
            <b:Last>Li</b:Last>
            <b:First>H.</b:First>
          </b:Person>
          <b:Person>
            <b:Last>Wenbiao</b:Last>
            <b:First>D.</b:First>
          </b:Person>
          <b:Person>
            <b:Last>Songfan</b:Last>
            <b:First>Y.</b:First>
          </b:Person>
          <b:Person>
            <b:Last>Zhiwei</b:Last>
            <b:First>L.</b:First>
          </b:Person>
        </b:NameList>
      </b:Author>
    </b:Author>
    <b:Title>Identifying At-Risk K-12 Students in Multimodal Online Environments: A Machine Learning Approach</b:Title>
    <b:Year>2020</b:Year>
    <b:JournalName>arXiv</b:JournalName>
    <b:URL>https://arxiv.org/abs/2003.09670v2</b:URL>
    <b:RefOrder>16</b:RefOrder>
  </b:Source>
  <b:Source>
    <b:Tag>Aft19</b:Tag>
    <b:SourceType>JournalArticle</b:SourceType>
    <b:Guid>{D26F9DED-6FFE-4AE2-849C-6B65F70B0F7B}</b:Guid>
    <b:Author>
      <b:Author>
        <b:NameList>
          <b:Person>
            <b:Last>Akram</b:Last>
            <b:First>Aftab</b:First>
          </b:Person>
          <b:Person>
            <b:Last>Fu</b:Last>
            <b:First>Chengzhou</b:First>
          </b:Person>
          <b:Person>
            <b:Last>Li</b:Last>
            <b:First>Yuyao</b:First>
          </b:Person>
          <b:Person>
            <b:Last>Javed</b:Last>
            <b:First>Muhammad</b:First>
            <b:Middle>Yaqoob</b:Middle>
          </b:Person>
          <b:Person>
            <b:Last>Lin</b:Last>
            <b:First>Ronghua</b:First>
          </b:Person>
          <b:Person>
            <b:Last>Jiang</b:Last>
            <b:First>Yuncheng</b:First>
          </b:Person>
          <b:Person>
            <b:Last>Tang</b:Last>
            <b:First>Yong</b:First>
          </b:Person>
        </b:NameList>
      </b:Author>
    </b:Author>
    <b:Title>Predicting students’ academic procrastination in blended learning course using homework submission data</b:Title>
    <b:JournalName>IEEE Access</b:JournalName>
    <b:Year>2019</b:Year>
    <b:DOI>http://dx.doi.org/10.1109/ACCESS.2019.2930867</b:DOI>
    <b:RefOrder>17</b:RefOrder>
  </b:Source>
  <b:Source>
    <b:Tag>Jai19</b:Tag>
    <b:SourceType>ConferenceProceedings</b:SourceType>
    <b:Guid>{C29F851D-5E1A-4D76-BEA4-C89AA2CE3C5D}</b:Guid>
    <b:Author>
      <b:Author>
        <b:NameList>
          <b:Person>
            <b:Last>Jain</b:Last>
            <b:First>Abhinav</b:First>
          </b:Person>
          <b:Person>
            <b:Last>Solanki</b:Last>
            <b:First>Shano</b:First>
          </b:Person>
        </b:NameList>
      </b:Author>
    </b:Author>
    <b:Title>An Efficient Approach for Multiclass Student Performance Prediction based upon Machine Learning</b:Title>
    <b:Year>2019</b:Year>
    <b:ConferenceName>2019 International Conference on Communication and Electronics Systems (ICCES) Communication and Electronics Systems (ICCES)</b:ConferenceName>
    <b:City>Coimbatore, India</b:City>
    <b:Publisher>IEEE</b:Publisher>
    <b:DOI>http://dx.doi.org/10.1109/ICCES45898.2019.9002038</b:DOI>
    <b:RefOrder>6</b:RefOrder>
  </b:Source>
  <b:Source>
    <b:Tag>Imr19</b:Tag>
    <b:SourceType>JournalArticle</b:SourceType>
    <b:Guid>{755270F0-B8C2-4E08-A27B-67DDC5FED312}</b:Guid>
    <b:Author>
      <b:Author>
        <b:NameList>
          <b:Person>
            <b:Last>Imran</b:Last>
            <b:First>M.</b:First>
          </b:Person>
          <b:Person>
            <b:Last>Latif</b:Last>
            <b:First>S.</b:First>
          </b:Person>
          <b:Person>
            <b:Last>Mehmood</b:Last>
            <b:First>D.</b:First>
          </b:Person>
          <b:Person>
            <b:Last>Shah</b:Last>
            <b:First>M.S.</b:First>
          </b:Person>
        </b:NameList>
      </b:Author>
    </b:Author>
    <b:Title>Student Academic Performance Prediction using Supervised Learning Techniques</b:Title>
    <b:Pages>92-104</b:Pages>
    <b:Year>2019</b:Year>
    <b:JournalName>International Journal of Emerging Technologies in Learning (iJET)</b:JournalName>
    <b:Volume>14</b:Volume>
    <b:Issue>14</b:Issue>
    <b:DOI>http://dx.doi.org/10.3991/ijet.v14i14.10310</b:DOI>
    <b:RefOrder>5</b:RefOrder>
  </b:Source>
  <b:Source>
    <b:Tag>Ber19</b:Tag>
    <b:SourceType>JournalArticle</b:SourceType>
    <b:Guid>{25DDAB90-A502-497E-AE33-937E5A5379B6}</b:Guid>
    <b:Author>
      <b:Author>
        <b:NameList>
          <b:Person>
            <b:Last>Berens</b:Last>
            <b:First>J.</b:First>
          </b:Person>
          <b:Person>
            <b:Last>Schneider</b:Last>
            <b:First>K.</b:First>
          </b:Person>
          <b:Person>
            <b:Last>Gortz</b:Last>
            <b:First>S.</b:First>
          </b:Person>
          <b:Person>
            <b:Last>Oster</b:Last>
            <b:First>S.</b:First>
          </b:Person>
          <b:Person>
            <b:Last>Burghoff</b:Last>
            <b:First>J.</b:First>
          </b:Person>
        </b:NameList>
      </b:Author>
    </b:Author>
    <b:Title>Early Detection of Students at Risk - Predicting Student Dropouts Using Administrative Student Data from German Universities and Machine Learning Methods</b:Title>
    <b:JournalName>JEDM | Journal of Educational Data Mining</b:JournalName>
    <b:Year>2019</b:Year>
    <b:Pages>1-41</b:Pages>
    <b:Volume>11</b:Volume>
    <b:Issue>3</b:Issue>
    <b:DOI>https://doi.org/10.5281/zenodo.3594771</b:DOI>
    <b:RefOrder>18</b:RefOrder>
  </b:Source>
  <b:Source>
    <b:Tag>MaX18</b:Tag>
    <b:SourceType>ConferenceProceedings</b:SourceType>
    <b:Guid>{00B1413B-198C-4944-B1AB-AEEB528C9586}</b:Guid>
    <b:Author>
      <b:Author>
        <b:NameList>
          <b:Person>
            <b:Last>Ma</b:Last>
            <b:First>X.</b:First>
          </b:Person>
          <b:Person>
            <b:Last>Zhou</b:Last>
            <b:First>Z.</b:First>
          </b:Person>
        </b:NameList>
      </b:Author>
    </b:Author>
    <b:Title>Student pass rates prediction using optimized support vector machine and decision tree</b:Title>
    <b:Year>2018</b:Year>
    <b:Pages>209-215</b:Pages>
    <b:ConferenceName>2018 IEEE 8th Annual Computing and Communication Workshop and Conference (CCWC),</b:ConferenceName>
    <b:City>Las Vegas, NV</b:City>
    <b:Publisher>IEEE</b:Publisher>
    <b:DOI>http://dx.doi.org/10.1109/CCWC.2018.8301756</b:DOI>
    <b:RefOrder>19</b:RefOrder>
  </b:Source>
  <b:Source>
    <b:Tag>FYa18</b:Tag>
    <b:SourceType>JournalArticle</b:SourceType>
    <b:Guid>{667B3819-C49A-4924-B3E4-CD6C57F4E255}</b:Guid>
    <b:Author>
      <b:Author>
        <b:NameList>
          <b:Person>
            <b:Last>Yang</b:Last>
            <b:First>F.</b:First>
          </b:Person>
          <b:Person>
            <b:Last>Li</b:Last>
            <b:First>F.</b:First>
            <b:Middle>W. B.</b:Middle>
          </b:Person>
        </b:NameList>
      </b:Author>
    </b:Author>
    <b:Title>Study on student performance estimation, student progress analysis and student potential prediction based on data mining</b:Title>
    <b:Pages>97–108</b:Pages>
    <b:Year>2018</b:Year>
    <b:JournalName>Computers &amp; Education</b:JournalName>
    <b:Volume>123</b:Volume>
    <b:DOI>http://dx.doi.org/10.1016/j.compedu.2018.04.006</b:DOI>
    <b:RefOrder>20</b:RefOrder>
  </b:Source>
  <b:Source>
    <b:Tag>AMa</b:Tag>
    <b:SourceType>JournalArticle</b:SourceType>
    <b:Guid>{5DDDA561-6016-46F7-B816-59C25B98B1EE}</b:Guid>
    <b:Title>A Machine Learning Approach for Tracking and Predicting Student Performance in Degree Programs</b:Title>
    <b:JournalName>IEEE Journal of Selected Topics in Signal Processing</b:JournalName>
    <b:Author>
      <b:Author>
        <b:NameList>
          <b:Person>
            <b:Last>Xu</b:Last>
            <b:First>Jie</b:First>
          </b:Person>
          <b:Person>
            <b:Last>Moon</b:Last>
            <b:First>Kyeong</b:First>
            <b:Middle>Ho</b:Middle>
          </b:Person>
          <b:Person>
            <b:Last>Schaar</b:Last>
            <b:First>Mihaela</b:First>
            <b:Middle>van der</b:Middle>
          </b:Person>
        </b:NameList>
      </b:Author>
    </b:Author>
    <b:Year>2017</b:Year>
    <b:Pages> 742–753</b:Pages>
    <b:Volume>11</b:Volume>
    <b:Issue>5</b:Issue>
    <b:RefOrder>21</b:RefOrder>
  </b:Source>
  <b:Source>
    <b:Tag>Asi17</b:Tag>
    <b:SourceType>JournalArticle</b:SourceType>
    <b:Guid>{8F2A1A29-25E3-4EB3-9A2C-5689862EEC37}</b:Guid>
    <b:Author>
      <b:Author>
        <b:NameList>
          <b:Person>
            <b:Last>Asif</b:Last>
            <b:First>R.</b:First>
          </b:Person>
          <b:Person>
            <b:Last>Merceron</b:Last>
            <b:First>A.</b:First>
          </b:Person>
          <b:Person>
            <b:Last>Ali</b:Last>
            <b:First>S.A.</b:First>
          </b:Person>
          <b:Person>
            <b:Last>Haider</b:Last>
            <b:First>N.</b:First>
            <b:Middle>G.</b:Middle>
          </b:Person>
        </b:NameList>
      </b:Author>
    </b:Author>
    <b:Title>Analyzing undergraduate students' performance using educational data mining</b:Title>
    <b:JournalName>Computers &amp; Education</b:JournalName>
    <b:Year>2017</b:Year>
    <b:Pages>177-194</b:Pages>
    <b:Volume>113</b:Volume>
    <b:DOI>http://dx.doi.org/10.1016/j.compedu.2017.05.007</b:DOI>
    <b:RefOrder>22</b:RefOrder>
  </b:Source>
  <b:Source>
    <b:Tag>Pan16</b:Tag>
    <b:SourceType>JournalArticle</b:SourceType>
    <b:Guid>{1237070E-A101-4FF6-8C8E-2FA3104A5574}</b:Guid>
    <b:Author>
      <b:Author>
        <b:NameList>
          <b:Person>
            <b:Last>Pandey</b:Last>
            <b:First>M</b:First>
          </b:Person>
          <b:Person>
            <b:Last>Taruna</b:Last>
            <b:First>S.</b:First>
          </b:Person>
        </b:NameList>
      </b:Author>
    </b:Author>
    <b:Title>Towards the integration of multiple classifier pertaining to the Student’s performance prediction</b:Title>
    <b:JournalName>Perspectives in Science</b:JournalName>
    <b:Year>2016</b:Year>
    <b:Pages>364-366</b:Pages>
    <b:Volume>8</b:Volume>
    <b:DOI>http://dx.doi.org/10.1016/j.pisc.2016.04.076</b:DOI>
    <b:RefOrder>23</b:RefOrder>
  </b:Source>
  <b:Source>
    <b:Tag>Mer16</b:Tag>
    <b:SourceType>JournalArticle</b:SourceType>
    <b:Guid>{73E3879A-2781-4ED3-80DA-7D1F9C1B3478}</b:Guid>
    <b:Author>
      <b:Author>
        <b:NameList>
          <b:Person>
            <b:Last>Merchan</b:Last>
            <b:First>S.</b:First>
            <b:Middle>M.,</b:Middle>
          </b:Person>
          <b:Person>
            <b:Last>Duarte</b:Last>
            <b:First>J.</b:First>
            <b:Middle>A.</b:Middle>
          </b:Person>
        </b:NameList>
      </b:Author>
    </b:Author>
    <b:Title>Analysis of Data Mining Techniques for Constructing a Predictive Model for Academic Performance</b:Title>
    <b:JournalName>IEEE Latin America Transactions</b:JournalName>
    <b:Year>2016</b:Year>
    <b:Pages>2783–2788</b:Pages>
    <b:Volume>14</b:Volume>
    <b:Issue>6</b:Issue>
    <b:DOI>http://dx.doi.org/10.1109/TLA.2016.7555255</b:DOI>
    <b:RefOrder>24</b:RefOrder>
  </b:Source>
  <b:Source>
    <b:Tag>Sin16</b:Tag>
    <b:SourceType>ConferenceProceedings</b:SourceType>
    <b:Guid>{B14E4309-700B-437A-A145-5A68CAFF46E9}</b:Guid>
    <b:Author>
      <b:Author>
        <b:NameList>
          <b:Person>
            <b:Last>Singh</b:Last>
            <b:First>I.</b:First>
          </b:Person>
          <b:Person>
            <b:Last>Sabitha</b:Last>
            <b:First>A.</b:First>
            <b:Middle>S.,</b:Middle>
          </b:Person>
          <b:Person>
            <b:Last>Bansal</b:Last>
            <b:First>A.</b:First>
          </b:Person>
        </b:NameList>
      </b:Author>
    </b:Author>
    <b:Title>Student Performance Analysis Using Clustering Algorithm</b:Title>
    <b:Year>2016</b:Year>
    <b:Pages>294–299</b:Pages>
    <b:ConferenceName>IEEE 6th International Conference on Cloud System and Big Data Engineering</b:ConferenceName>
    <b:City>Kansas City, USA</b:City>
    <b:Publisher>IEEE</b:Publisher>
    <b:DOI>http://dx.doi.org/10.1109/CONFLUENCE.2016.7508131</b:DOI>
    <b:RefOrder>25</b:RefOrder>
  </b:Source>
  <b:Source>
    <b:Tag>Sha16</b:Tag>
    <b:SourceType>ConferenceProceedings</b:SourceType>
    <b:Guid>{9CE76C44-A91F-437A-A44F-968B418CFA2C}</b:Guid>
    <b:Author>
      <b:Author>
        <b:NameList>
          <b:Person>
            <b:Last>Shanmugarajeshwari</b:Last>
            <b:First>V.</b:First>
          </b:Person>
          <b:Person>
            <b:Last>Lawrance</b:Last>
            <b:First>R.</b:First>
          </b:Person>
        </b:NameList>
      </b:Author>
    </b:Author>
    <b:Title>Analysis of students' performance evaluation using classification techniques</b:Title>
    <b:Pages>1-7</b:Pages>
    <b:Year>2016</b:Year>
    <b:ConferenceName>International Conference on Computing Technologies and Intelligent Data Engineering (ICCTIDE'16)</b:ConferenceName>
    <b:Publisher>IEEE</b:Publisher>
    <b:DOI>http://dx.doi.org/10.1109/ICCTIDE.2016.7725375</b:DOI>
    <b:RefOrder>27</b:RefOrder>
  </b:Source>
  <b:Source>
    <b:Tag>Nes16</b:Tag>
    <b:SourceType>ConferenceProceedings</b:SourceType>
    <b:Guid>{A7F21260-B2B4-4D6C-8E94-4086C4C44520}</b:Guid>
    <b:Author>
      <b:Author>
        <b:NameList>
          <b:Person>
            <b:Last>Nespereira</b:Last>
            <b:First>Celia</b:First>
            <b:Middle>González</b:Middle>
          </b:Person>
          <b:Person>
            <b:Last>Elhariri</b:Last>
            <b:First>Esraa</b:First>
          </b:Person>
          <b:Person>
            <b:Last>El-Bendary</b:Last>
            <b:First>Nashwa</b:First>
          </b:Person>
          <b:Person>
            <b:Last>Vilas</b:Last>
            <b:First>Ana</b:First>
            <b:Middle>Fernández</b:Middle>
          </b:Person>
          <b:Person>
            <b:Last>Redondo</b:Last>
            <b:First>Rebeca</b:First>
            <b:Middle>P. Díaz</b:Middle>
          </b:Person>
        </b:NameList>
      </b:Author>
    </b:Author>
    <b:Title>Machine Learning Based Classification Approach for Predicting Students Performance in Blended Learning</b:Title>
    <b:Year>2016</b:Year>
    <b:ConferenceName>The 1st International Conference on Advanced Intelligent System and Informatics (AISI2015)</b:ConferenceName>
    <b:City>Egypt</b:City>
    <b:Publisher>Springer International Publishing</b:Publisher>
    <b:RefOrder>28</b:RefOrder>
  </b:Source>
</b:Sources>
</file>

<file path=customXml/itemProps1.xml><?xml version="1.0" encoding="utf-8"?>
<ds:datastoreItem xmlns:ds="http://schemas.openxmlformats.org/officeDocument/2006/customXml" ds:itemID="{04A826E7-6708-493F-A004-3308753CEE0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55</Words>
  <Characters>889</Characters>
  <Application>Microsoft Office Word</Application>
  <DocSecurity>0</DocSecurity>
  <Lines>7</Lines>
  <Paragraphs>2</Paragraphs>
  <ScaleCrop>false</ScaleCrop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ran Fahd</dc:creator>
  <cp:keywords/>
  <dc:description/>
  <cp:lastModifiedBy>Kiran Fahd</cp:lastModifiedBy>
  <cp:revision>3</cp:revision>
  <dcterms:created xsi:type="dcterms:W3CDTF">2021-08-11T08:46:00Z</dcterms:created>
  <dcterms:modified xsi:type="dcterms:W3CDTF">2021-09-13T03:21:00Z</dcterms:modified>
</cp:coreProperties>
</file>